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B56DD6C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9B23CE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US" w:eastAsia="ru-RU"/>
        </w:rPr>
        <w:t>9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11E557CA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9B23C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бработка исключительных ситуаций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113D132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валенко Никита Алекс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2D680E1D" w14:textId="77777777" w:rsidR="009B23CE" w:rsidRP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7456794A" w14:textId="77777777" w:rsid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обрабатывающей исключительные ситуации.</w:t>
      </w:r>
    </w:p>
    <w:p w14:paraId="3AA2800A" w14:textId="347800FF" w:rsidR="005C3D65" w:rsidRPr="00A46D44" w:rsidRDefault="005C3D65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ACB0CE0" w14:textId="0F4893FF" w:rsidR="009B23CE" w:rsidRDefault="009B23CE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1"/>
    </w:p>
    <w:p w14:paraId="4A627461" w14:textId="77777777" w:rsidR="006B36B9" w:rsidRPr="006B36B9" w:rsidRDefault="006B36B9" w:rsidP="006B36B9">
      <w:pPr>
        <w:pStyle w:val="TableParagraph"/>
        <w:ind w:right="553"/>
        <w:rPr>
          <w:sz w:val="28"/>
        </w:rPr>
      </w:pPr>
      <w:r w:rsidRPr="006B36B9">
        <w:rPr>
          <w:sz w:val="28"/>
        </w:rPr>
        <w:t xml:space="preserve">Класс- контейнер МНОЖЕСТВО с элементами типа </w:t>
      </w:r>
      <w:proofErr w:type="spellStart"/>
      <w:r w:rsidRPr="006B36B9">
        <w:rPr>
          <w:sz w:val="28"/>
        </w:rPr>
        <w:t>int</w:t>
      </w:r>
      <w:proofErr w:type="spellEnd"/>
      <w:r w:rsidRPr="006B36B9">
        <w:rPr>
          <w:sz w:val="28"/>
        </w:rPr>
        <w:t>.</w:t>
      </w:r>
      <w:r w:rsidRPr="006B36B9">
        <w:rPr>
          <w:spacing w:val="-58"/>
          <w:sz w:val="28"/>
        </w:rPr>
        <w:t xml:space="preserve"> </w:t>
      </w:r>
      <w:r w:rsidRPr="006B36B9">
        <w:rPr>
          <w:sz w:val="28"/>
        </w:rPr>
        <w:t>Реализовать</w:t>
      </w:r>
      <w:r w:rsidRPr="006B36B9">
        <w:rPr>
          <w:spacing w:val="-2"/>
          <w:sz w:val="28"/>
        </w:rPr>
        <w:t xml:space="preserve"> </w:t>
      </w:r>
      <w:r w:rsidRPr="006B36B9">
        <w:rPr>
          <w:sz w:val="28"/>
        </w:rPr>
        <w:t>операции:</w:t>
      </w:r>
    </w:p>
    <w:p w14:paraId="3E1797B6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[] –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доступа</w:t>
      </w:r>
      <w:r w:rsidRPr="006B36B9">
        <w:rPr>
          <w:spacing w:val="-7"/>
          <w:sz w:val="28"/>
        </w:rPr>
        <w:t xml:space="preserve"> </w:t>
      </w:r>
      <w:r w:rsidRPr="006B36B9">
        <w:rPr>
          <w:sz w:val="28"/>
        </w:rPr>
        <w:t>по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индексу;</w:t>
      </w:r>
    </w:p>
    <w:p w14:paraId="2A23FF3B" w14:textId="77777777" w:rsidR="006B36B9" w:rsidRPr="006B36B9" w:rsidRDefault="006B36B9" w:rsidP="006B36B9">
      <w:pPr>
        <w:pStyle w:val="TableParagraph"/>
        <w:rPr>
          <w:sz w:val="28"/>
        </w:rPr>
      </w:pPr>
      <w:proofErr w:type="spellStart"/>
      <w:proofErr w:type="gramStart"/>
      <w:r w:rsidRPr="006B36B9">
        <w:rPr>
          <w:sz w:val="28"/>
        </w:rPr>
        <w:t>int</w:t>
      </w:r>
      <w:proofErr w:type="spellEnd"/>
      <w:r w:rsidRPr="006B36B9">
        <w:rPr>
          <w:sz w:val="28"/>
        </w:rPr>
        <w:t>(</w:t>
      </w:r>
      <w:proofErr w:type="gramEnd"/>
      <w:r w:rsidRPr="006B36B9">
        <w:rPr>
          <w:sz w:val="28"/>
        </w:rPr>
        <w:t>)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–</w:t>
      </w:r>
      <w:r w:rsidRPr="006B36B9">
        <w:rPr>
          <w:spacing w:val="-1"/>
          <w:sz w:val="28"/>
        </w:rPr>
        <w:t xml:space="preserve"> </w:t>
      </w:r>
      <w:r w:rsidRPr="006B36B9">
        <w:rPr>
          <w:sz w:val="28"/>
        </w:rPr>
        <w:t>определение</w:t>
      </w:r>
      <w:r w:rsidRPr="006B36B9">
        <w:rPr>
          <w:spacing w:val="-2"/>
          <w:sz w:val="28"/>
        </w:rPr>
        <w:t xml:space="preserve"> </w:t>
      </w:r>
      <w:r w:rsidRPr="006B36B9">
        <w:rPr>
          <w:sz w:val="28"/>
        </w:rPr>
        <w:t>размера</w:t>
      </w:r>
      <w:r w:rsidRPr="006B36B9">
        <w:rPr>
          <w:spacing w:val="-1"/>
          <w:sz w:val="28"/>
        </w:rPr>
        <w:t xml:space="preserve"> </w:t>
      </w:r>
      <w:r w:rsidRPr="006B36B9">
        <w:rPr>
          <w:sz w:val="28"/>
        </w:rPr>
        <w:t>вектора;</w:t>
      </w:r>
    </w:p>
    <w:p w14:paraId="4203334E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*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–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пересечение</w:t>
      </w:r>
      <w:r w:rsidRPr="006B36B9">
        <w:rPr>
          <w:spacing w:val="-4"/>
          <w:sz w:val="28"/>
        </w:rPr>
        <w:t xml:space="preserve"> </w:t>
      </w:r>
      <w:r w:rsidRPr="006B36B9">
        <w:rPr>
          <w:sz w:val="28"/>
        </w:rPr>
        <w:t>множеств;</w:t>
      </w:r>
    </w:p>
    <w:p w14:paraId="54DD65F1" w14:textId="77777777" w:rsidR="006B36B9" w:rsidRPr="006B36B9" w:rsidRDefault="006B36B9" w:rsidP="006B36B9">
      <w:pPr>
        <w:pStyle w:val="ab"/>
        <w:ind w:firstLine="0"/>
        <w:jc w:val="left"/>
        <w:rPr>
          <w:color w:val="auto"/>
          <w:sz w:val="28"/>
        </w:rPr>
      </w:pPr>
      <w:r w:rsidRPr="006B36B9">
        <w:rPr>
          <w:color w:val="auto"/>
          <w:sz w:val="28"/>
        </w:rPr>
        <w:t>--</w:t>
      </w:r>
      <w:r w:rsidRPr="006B36B9">
        <w:rPr>
          <w:color w:val="auto"/>
          <w:spacing w:val="-4"/>
          <w:sz w:val="28"/>
        </w:rPr>
        <w:t xml:space="preserve"> </w:t>
      </w:r>
      <w:r w:rsidRPr="006B36B9">
        <w:rPr>
          <w:color w:val="auto"/>
          <w:sz w:val="28"/>
        </w:rPr>
        <w:t>-</w:t>
      </w:r>
      <w:r w:rsidRPr="006B36B9">
        <w:rPr>
          <w:color w:val="auto"/>
          <w:spacing w:val="1"/>
          <w:sz w:val="28"/>
        </w:rPr>
        <w:t xml:space="preserve"> </w:t>
      </w:r>
      <w:r w:rsidRPr="006B36B9">
        <w:rPr>
          <w:color w:val="auto"/>
          <w:sz w:val="28"/>
        </w:rPr>
        <w:t>удаление</w:t>
      </w:r>
      <w:r w:rsidRPr="006B36B9">
        <w:rPr>
          <w:color w:val="auto"/>
          <w:spacing w:val="-2"/>
          <w:sz w:val="28"/>
        </w:rPr>
        <w:t xml:space="preserve"> </w:t>
      </w:r>
      <w:r w:rsidRPr="006B36B9">
        <w:rPr>
          <w:color w:val="auto"/>
          <w:sz w:val="28"/>
        </w:rPr>
        <w:t>элемента</w:t>
      </w:r>
      <w:r w:rsidRPr="006B36B9">
        <w:rPr>
          <w:color w:val="auto"/>
          <w:spacing w:val="-3"/>
          <w:sz w:val="28"/>
        </w:rPr>
        <w:t xml:space="preserve"> </w:t>
      </w:r>
      <w:r w:rsidRPr="006B36B9">
        <w:rPr>
          <w:color w:val="auto"/>
          <w:sz w:val="28"/>
        </w:rPr>
        <w:t>из</w:t>
      </w:r>
      <w:r w:rsidRPr="006B36B9">
        <w:rPr>
          <w:color w:val="auto"/>
          <w:spacing w:val="-3"/>
          <w:sz w:val="28"/>
        </w:rPr>
        <w:t xml:space="preserve"> </w:t>
      </w:r>
      <w:r w:rsidRPr="006B36B9">
        <w:rPr>
          <w:color w:val="auto"/>
          <w:sz w:val="28"/>
        </w:rPr>
        <w:t>множества.</w:t>
      </w:r>
    </w:p>
    <w:p w14:paraId="2D944222" w14:textId="4C9CB7C0" w:rsidR="00F51069" w:rsidRPr="00C9245B" w:rsidRDefault="00F51069" w:rsidP="006B36B9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9A776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E300F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A98C3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2756E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93D6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954BBE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B89A6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F0932D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F796F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412545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50340E5" w14:textId="1E397BB9" w:rsidR="003D41C1" w:rsidRDefault="00424925" w:rsidP="00424925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EA6D97C" w14:textId="382B9958" w:rsidR="00F96275" w:rsidRPr="006B36B9" w:rsidRDefault="006B36B9" w:rsidP="006B36B9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</w:rPr>
        <w:t>try</w:t>
      </w:r>
      <w:proofErr w:type="spellEnd"/>
    </w:p>
    <w:p w14:paraId="036427E0" w14:textId="77777777" w:rsidR="006B36B9" w:rsidRP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45A7D1D" w14:textId="77777777" w:rsidR="006B36B9" w:rsidRP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6B36B9">
        <w:rPr>
          <w:rFonts w:ascii="Consolas" w:hAnsi="Consolas" w:cs="Consolas"/>
          <w:color w:val="008080"/>
          <w:sz w:val="19"/>
          <w:szCs w:val="19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6B36B9">
        <w:rPr>
          <w:rFonts w:ascii="Consolas" w:hAnsi="Consolas" w:cs="Consolas"/>
          <w:color w:val="A31515"/>
          <w:sz w:val="19"/>
          <w:szCs w:val="19"/>
        </w:rPr>
        <w:t>Искомый элемент: "</w:t>
      </w:r>
      <w:r w:rsidRPr="006B36B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</w:rPr>
        <w:t>);</w:t>
      </w:r>
    </w:p>
    <w:p w14:paraId="0E7E98FB" w14:textId="77777777" w:rsidR="006B36B9" w:rsidRP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9BF87B0" w14:textId="77777777" w:rsidR="006B36B9" w:rsidRP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</w:rPr>
        <w:t>catch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</w:rPr>
        <w:t>)</w:t>
      </w:r>
    </w:p>
    <w:p w14:paraId="33C52EC0" w14:textId="77777777" w:rsidR="006B36B9" w:rsidRP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E9F3DFD" w14:textId="77777777" w:rsidR="006B36B9" w:rsidRP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6B36B9">
        <w:rPr>
          <w:rFonts w:ascii="Consolas" w:hAnsi="Consolas" w:cs="Consolas"/>
          <w:color w:val="008080"/>
          <w:sz w:val="19"/>
          <w:szCs w:val="19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6B36B9">
        <w:rPr>
          <w:rFonts w:ascii="Consolas" w:hAnsi="Consolas" w:cs="Consolas"/>
          <w:color w:val="A31515"/>
          <w:sz w:val="19"/>
          <w:szCs w:val="19"/>
        </w:rPr>
        <w:t>Ошибка ввода"</w:t>
      </w:r>
      <w:r w:rsidRPr="006B36B9">
        <w:rPr>
          <w:rFonts w:ascii="Consolas" w:hAnsi="Consolas" w:cs="Consolas"/>
          <w:color w:val="000000"/>
          <w:sz w:val="19"/>
          <w:szCs w:val="19"/>
        </w:rPr>
        <w:t>;</w:t>
      </w:r>
    </w:p>
    <w:p w14:paraId="2E19DC44" w14:textId="77777777" w:rsidR="006B36B9" w:rsidRP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123EFE0" w14:textId="49F99B04" w:rsidR="006B36B9" w:rsidRP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52C865E" w14:textId="77777777" w:rsidR="006B36B9" w:rsidRP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</w:p>
    <w:p w14:paraId="41F243A9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61A8D87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43B4336F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7325F66C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26B89EB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4296B970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B54D8F4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7113C541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E834CCB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E25DD17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7D9F90EC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6D879834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5E70771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B1539F8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485D903F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4873A0B8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6E998E6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A9B722B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877A174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079C413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A63B3B7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3DF250C5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41159FB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78B59F70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6AB280CC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D040EB7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7FB55EF0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6C0822EF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F310D82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67DFF03E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5106752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315884BD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BE9193C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879CCB8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63AF71FA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CB47A6E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2C9BC69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604DB194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FA265C4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3426D25E" w14:textId="77777777" w:rsidR="00F96275" w:rsidRPr="006B36B9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413108A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7BCCA8A" w14:textId="77777777" w:rsidR="006B36B9" w:rsidRPr="006B36B9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3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548A27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E8D57E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MNOG.h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F729E0D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B261DBC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4F73F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31F925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3DA00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031A5A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=-1, in, menu = 4;</w:t>
      </w:r>
    </w:p>
    <w:p w14:paraId="0BADDC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s &lt;= 0)</w:t>
      </w:r>
    </w:p>
    <w:p w14:paraId="27EA4D5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2A708F8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множест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3D10106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C51728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4BA40A6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F2FC4F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</w:t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6A436B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34D49FA4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FD2C2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1A9371EB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Получить элемент по индексу \n\t2. Получить размер множества \n\t3. Получить пересечения множества \n\t4. Удалить элемент по индексу\n\t5. Вывести множество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85FC1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25EA2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6993EF0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B45766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ндекс элемента, который хочешь получ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DBE9E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29A8AA9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6A4553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скомый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2966F9D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8AE65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61B4B8B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D1FBF4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5F96BA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CA4628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965968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4DD5F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A168C1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мер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E0A52D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19945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795CC65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cross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30DCC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939A7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419A642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02307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ндекс элемента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E09694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4A1940F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DDC14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de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n);</w:t>
      </w:r>
    </w:p>
    <w:p w14:paraId="674BDB0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1EF53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B1E5A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4DC3BA4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CE906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87CD3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FD8771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E5EA65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01F6B4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62AA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5)</w:t>
      </w:r>
    </w:p>
    <w:p w14:paraId="042C385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796E4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pr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088F82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1A5DAC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C5A9A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40A4477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8F12B2D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.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7121BA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BD0D93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BBE83C3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619565C" w14:textId="77777777" w:rsidR="006B36B9" w:rsidRDefault="006B36B9" w:rsidP="006B36B9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94C96A" w14:textId="3CA749F7" w:rsidR="003D41C1" w:rsidRDefault="006B36B9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NOG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63CD12C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MNOG.h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D55C8A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EFFE4F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D54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)</w:t>
      </w:r>
    </w:p>
    <w:p w14:paraId="16A7220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4D1105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036D342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;</w:t>
      </w:r>
    </w:p>
    <w:p w14:paraId="0F774FE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F413B8A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496092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AEB00D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48C8E8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F458BA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0BEDC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AE7A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97025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print()</w:t>
      </w:r>
    </w:p>
    <w:p w14:paraId="12409A3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682F8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ножеств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F527B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E00614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F9FDE0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] &lt;&lt;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1627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EFD1E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254659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AC9D6B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3F6FF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give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18B84CB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16338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index &lt; 0 || index &gt; size)</w:t>
      </w:r>
    </w:p>
    <w:p w14:paraId="0673FAE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;</w:t>
      </w:r>
    </w:p>
    <w:p w14:paraId="2A6D3F6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ndex];</w:t>
      </w:r>
    </w:p>
    <w:p w14:paraId="3C26BAF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4E09B4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B2006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72C67B2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6FA48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D0746E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36E0E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5FF7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23A04EC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7FBB68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E976C9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22E5C4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7973E9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496AD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B95A71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2737A1B4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++;</w:t>
      </w:r>
    </w:p>
    <w:p w14:paraId="1C433E66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BD97E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k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 0)</w:t>
      </w:r>
    </w:p>
    <w:p w14:paraId="3678A839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Элемент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встречается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k + 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раз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DA547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k = 0;</w:t>
      </w:r>
    </w:p>
    <w:p w14:paraId="4BE8520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AA05BE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4F2293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925338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375DA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5E10705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7B2749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proofErr w:type="gramEnd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 xml:space="preserve"> []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542F035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2AA1106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000194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D6F0B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del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6DE801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E4DC8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 ||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size)</w:t>
      </w:r>
    </w:p>
    <w:p w14:paraId="36ED0FA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7DF64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ize - 1];</w:t>
      </w:r>
    </w:p>
    <w:p w14:paraId="5E5E94C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D7E87F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32B0E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75B93AC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E119CB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4B70FF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DEB987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=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245207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0FB4C2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3A51C41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data1;</w:t>
      </w:r>
    </w:p>
    <w:p w14:paraId="5039CA4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-;</w:t>
      </w:r>
    </w:p>
    <w:p w14:paraId="430F4B01" w14:textId="77777777" w:rsidR="006B36B9" w:rsidRDefault="006B36B9" w:rsidP="006B36B9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870AF8" w14:textId="2BE9ACA1" w:rsidR="003D41C1" w:rsidRPr="009B23CE" w:rsidRDefault="006B36B9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NOG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720FE68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07CCABBC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E4F781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7F7F025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C4A4F0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BF881CC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7985D8D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cross();</w:t>
      </w:r>
    </w:p>
    <w:p w14:paraId="5B49E062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3C31FA9A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proofErr w:type="spell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467A81B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77A8FC8E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28EDD13E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46810287" w14:textId="77777777" w:rsid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E4AC810" w14:textId="77777777" w:rsid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* data1;</w:t>
      </w:r>
    </w:p>
    <w:p w14:paraId="75E9F18A" w14:textId="77777777" w:rsid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DB02E9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0B6D5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6DEA56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9B23CE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bookmarkStart w:id="5" w:name="_GoBack"/>
      <w:bookmarkEnd w:id="5"/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E4BF044" w:rsidR="00815331" w:rsidRPr="004440DD" w:rsidRDefault="00C2787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27871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24D4122" wp14:editId="18C8ACDD">
            <wp:extent cx="2956816" cy="6797629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679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CA49E9" w14:textId="77777777" w:rsidR="00560971" w:rsidRDefault="00560971" w:rsidP="009D1C69">
      <w:pPr>
        <w:spacing w:after="0" w:line="240" w:lineRule="auto"/>
      </w:pPr>
      <w:r>
        <w:separator/>
      </w:r>
    </w:p>
  </w:endnote>
  <w:endnote w:type="continuationSeparator" w:id="0">
    <w:p w14:paraId="2EDCB0A2" w14:textId="77777777" w:rsidR="00560971" w:rsidRDefault="00560971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0EFC9A" w14:textId="77777777" w:rsidR="00560971" w:rsidRDefault="00560971" w:rsidP="009D1C69">
      <w:pPr>
        <w:spacing w:after="0" w:line="240" w:lineRule="auto"/>
      </w:pPr>
      <w:r>
        <w:separator/>
      </w:r>
    </w:p>
  </w:footnote>
  <w:footnote w:type="continuationSeparator" w:id="0">
    <w:p w14:paraId="7346CDE5" w14:textId="77777777" w:rsidR="00560971" w:rsidRDefault="00560971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wFAMZyEqA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30C5B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F73D1-0773-4A79-9594-46AFAF55C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9</TotalTime>
  <Pages>10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73</cp:revision>
  <cp:lastPrinted>2020-12-03T14:51:00Z</cp:lastPrinted>
  <dcterms:created xsi:type="dcterms:W3CDTF">2020-11-26T11:28:00Z</dcterms:created>
  <dcterms:modified xsi:type="dcterms:W3CDTF">2021-05-01T17:40:00Z</dcterms:modified>
</cp:coreProperties>
</file>